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BC394B" w:rsidRDefault="001A33D0" w:rsidP="001A33D0">
      <w:pPr>
        <w:jc w:val="right"/>
        <w:rPr>
          <w:b/>
          <w:sz w:val="28"/>
          <w:szCs w:val="28"/>
        </w:rPr>
      </w:pPr>
      <w:r w:rsidRPr="00BC394B">
        <w:rPr>
          <w:b/>
          <w:noProof/>
          <w:sz w:val="28"/>
          <w:szCs w:val="28"/>
        </w:rPr>
        <w:t>ISO </w:t>
      </w:r>
      <w:r w:rsidR="00336DC1">
        <w:rPr>
          <w:b/>
          <w:noProof/>
          <w:sz w:val="28"/>
          <w:szCs w:val="28"/>
        </w:rPr>
        <w:t>16684</w:t>
      </w:r>
      <w:r w:rsidRPr="00BC394B">
        <w:rPr>
          <w:b/>
          <w:noProof/>
          <w:sz w:val="28"/>
          <w:szCs w:val="28"/>
        </w:rPr>
        <w:t>-</w:t>
      </w:r>
      <w:r w:rsidR="00336DC1">
        <w:rPr>
          <w:b/>
          <w:noProof/>
          <w:sz w:val="28"/>
          <w:szCs w:val="28"/>
        </w:rPr>
        <w:t>3</w:t>
      </w:r>
      <w:r w:rsidRPr="00BC394B">
        <w:rPr>
          <w:b/>
          <w:noProof/>
          <w:sz w:val="28"/>
          <w:szCs w:val="28"/>
        </w:rPr>
        <w:t>:####(X)</w:t>
      </w:r>
    </w:p>
    <w:p w14:paraId="74073514" w14:textId="57E9214D" w:rsidR="001A33D0" w:rsidRPr="00BC394B" w:rsidRDefault="001A33D0" w:rsidP="001A33D0">
      <w:pPr>
        <w:jc w:val="right"/>
      </w:pPr>
      <w:r w:rsidRPr="00BC394B">
        <w:rPr>
          <w:noProof/>
        </w:rPr>
        <w:t>ISO </w:t>
      </w:r>
      <w:r w:rsidRPr="00BC394B">
        <w:t>TC </w:t>
      </w:r>
      <w:r w:rsidR="00AD2FA3">
        <w:rPr>
          <w:noProof/>
        </w:rPr>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A33D0">
      <w:pPr>
        <w:spacing w:after="2000"/>
        <w:jc w:val="right"/>
      </w:pPr>
      <w:bookmarkStart w:id="0" w:name="CVP_Secretariat_Loca"/>
      <w:r w:rsidRPr="00BC394B">
        <w:t>Secretariat</w:t>
      </w:r>
      <w:bookmarkEnd w:id="0"/>
      <w:r w:rsidRPr="00BC394B">
        <w:t xml:space="preserve">: </w:t>
      </w:r>
      <w:r w:rsidR="00336DC1">
        <w:rPr>
          <w:noProof/>
        </w:rPr>
        <w:t>SAC</w:t>
      </w:r>
    </w:p>
    <w:p w14:paraId="46B76B96" w14:textId="77777777" w:rsidR="00674BAF" w:rsidRDefault="00674BAF" w:rsidP="00674BAF">
      <w:pPr>
        <w:pStyle w:val="Default"/>
      </w:pPr>
    </w:p>
    <w:p w14:paraId="78105094" w14:textId="68D3E7CD" w:rsidR="001A33D0" w:rsidRPr="00D45A37" w:rsidRDefault="00674BAF" w:rsidP="00D45A37">
      <w:pPr>
        <w:pStyle w:val="DocTitle"/>
      </w:pPr>
      <w:bookmarkStart w:id="1" w:name="_Hlk6386821"/>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BC394B" w:rsidRDefault="00AD2FA3" w:rsidP="00AE5CF2">
      <w:pPr>
        <w:pStyle w:val="Box"/>
      </w:pPr>
      <w:r>
        <w:t>C</w:t>
      </w:r>
      <w:r w:rsidR="001A33D0" w:rsidRPr="00BC394B">
        <w:t>D stage</w:t>
      </w:r>
    </w:p>
    <w:p w14:paraId="274C95F9" w14:textId="77777777" w:rsidR="001A33D0" w:rsidRPr="00BC394B" w:rsidRDefault="001A33D0" w:rsidP="001A33D0">
      <w:pPr>
        <w:spacing w:after="120"/>
      </w:pPr>
    </w:p>
    <w:p w14:paraId="40224740" w14:textId="77777777" w:rsidR="001A33D0" w:rsidRPr="00BC394B" w:rsidRDefault="001A33D0" w:rsidP="001A33D0">
      <w:pPr>
        <w:pBdr>
          <w:top w:val="single" w:sz="4" w:space="1" w:color="auto"/>
          <w:left w:val="single" w:sz="4" w:space="4" w:color="auto"/>
          <w:bottom w:val="single" w:sz="4" w:space="1" w:color="auto"/>
          <w:right w:val="single" w:sz="4" w:space="4" w:color="auto"/>
        </w:pBdr>
        <w:spacing w:after="120"/>
        <w:ind w:left="85" w:right="85"/>
        <w:jc w:val="center"/>
        <w:rPr>
          <w:b/>
          <w:sz w:val="20"/>
        </w:rPr>
      </w:pPr>
      <w:r w:rsidRPr="00BC394B">
        <w:rPr>
          <w:b/>
          <w:sz w:val="20"/>
        </w:rPr>
        <w:t>Warning for WDs and CDs</w:t>
      </w:r>
    </w:p>
    <w:p w14:paraId="7E143B43" w14:textId="77777777" w:rsidR="001A33D0" w:rsidRPr="00BC394B" w:rsidRDefault="001A33D0" w:rsidP="001A33D0">
      <w:pPr>
        <w:pBdr>
          <w:top w:val="single" w:sz="4" w:space="1" w:color="auto"/>
          <w:left w:val="single" w:sz="4" w:space="4" w:color="auto"/>
          <w:bottom w:val="single" w:sz="4" w:space="1" w:color="auto"/>
          <w:right w:val="single" w:sz="4" w:space="4" w:color="auto"/>
        </w:pBdr>
        <w:spacing w:after="120"/>
        <w:ind w:left="85" w:right="85"/>
        <w:rPr>
          <w:bCs/>
          <w:sz w:val="20"/>
        </w:rPr>
      </w:pPr>
      <w:r w:rsidRPr="00BC394B">
        <w:rPr>
          <w:bCs/>
          <w:sz w:val="20"/>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1A33D0">
      <w:pPr>
        <w:pBdr>
          <w:top w:val="single" w:sz="4" w:space="1" w:color="auto"/>
          <w:left w:val="single" w:sz="4" w:space="4" w:color="auto"/>
          <w:bottom w:val="single" w:sz="4" w:space="1" w:color="auto"/>
          <w:right w:val="single" w:sz="4" w:space="4" w:color="auto"/>
        </w:pBdr>
        <w:ind w:left="85" w:right="85"/>
        <w:rPr>
          <w:sz w:val="20"/>
        </w:rPr>
      </w:pPr>
      <w:r w:rsidRPr="00BC394B">
        <w:rPr>
          <w:bCs/>
          <w:sz w:val="20"/>
        </w:rPr>
        <w:t>Recipients of this draft are invited to submit, with their comments, notification of any relevant patent rights of which they are aware and to provide supporting documentation.</w:t>
      </w:r>
    </w:p>
    <w:p w14:paraId="4F372936" w14:textId="454E6B6A" w:rsidR="001A33D0" w:rsidRPr="00BC394B" w:rsidRDefault="001A33D0" w:rsidP="001A33D0">
      <w:pPr>
        <w:pStyle w:val="zzCopyright"/>
        <w:pageBreakBefore/>
        <w:pBdr>
          <w:top w:val="single" w:sz="4" w:space="1" w:color="auto"/>
          <w:left w:val="single" w:sz="4" w:space="4" w:color="auto"/>
          <w:bottom w:val="none" w:sz="0" w:space="0" w:color="auto"/>
          <w:right w:val="single" w:sz="4" w:space="4" w:color="auto"/>
        </w:pBdr>
        <w:autoSpaceDE w:val="0"/>
        <w:autoSpaceDN w:val="0"/>
        <w:adjustRightInd w:val="0"/>
        <w:spacing w:before="40"/>
        <w:ind w:left="102" w:right="102"/>
        <w:rPr>
          <w:color w:val="auto"/>
        </w:rPr>
      </w:pPr>
      <w:r w:rsidRPr="00BC394B">
        <w:rPr>
          <w:color w:val="auto"/>
        </w:rPr>
        <w:lastRenderedPageBreak/>
        <w:t>© ISO 20</w:t>
      </w:r>
      <w:r w:rsidR="00AD2FA3">
        <w:rPr>
          <w:color w:val="auto"/>
        </w:rPr>
        <w:t>20</w:t>
      </w:r>
    </w:p>
    <w:p w14:paraId="1234CDB1" w14:textId="77777777" w:rsidR="001A33D0" w:rsidRPr="00BC394B"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rPr>
          <w:color w:val="auto"/>
          <w:sz w:val="20"/>
        </w:rPr>
      </w:pPr>
      <w:r w:rsidRPr="00BC394B">
        <w:rPr>
          <w:color w:val="auto"/>
          <w:sz w:val="20"/>
        </w:rPr>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BC394B"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firstLine="403"/>
        <w:rPr>
          <w:color w:val="auto"/>
          <w:sz w:val="20"/>
        </w:rPr>
      </w:pPr>
      <w:r w:rsidRPr="00BC394B">
        <w:rPr>
          <w:color w:val="auto"/>
          <w:sz w:val="20"/>
        </w:rPr>
        <w:t>ISO copyright office</w:t>
      </w:r>
    </w:p>
    <w:p w14:paraId="07C1EA89" w14:textId="77777777" w:rsidR="001A33D0" w:rsidRPr="00BC394B"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firstLine="403"/>
        <w:rPr>
          <w:color w:val="auto"/>
          <w:sz w:val="20"/>
        </w:rPr>
      </w:pPr>
      <w:r w:rsidRPr="00BC394B">
        <w:rPr>
          <w:color w:val="auto"/>
          <w:sz w:val="20"/>
        </w:rPr>
        <w:t>CP 401</w:t>
      </w:r>
      <w:r w:rsidR="001A33D0" w:rsidRPr="00BC394B">
        <w:rPr>
          <w:color w:val="auto"/>
          <w:sz w:val="20"/>
        </w:rPr>
        <w:t xml:space="preserve"> • </w:t>
      </w:r>
      <w:r w:rsidRPr="00BC394B">
        <w:rPr>
          <w:color w:val="auto"/>
          <w:sz w:val="20"/>
        </w:rPr>
        <w:t xml:space="preserve">Ch. de </w:t>
      </w:r>
      <w:proofErr w:type="spellStart"/>
      <w:r w:rsidRPr="00BC394B">
        <w:rPr>
          <w:color w:val="auto"/>
          <w:sz w:val="20"/>
        </w:rPr>
        <w:t>Blandonnet</w:t>
      </w:r>
      <w:proofErr w:type="spellEnd"/>
      <w:r w:rsidRPr="00BC394B">
        <w:rPr>
          <w:color w:val="auto"/>
          <w:sz w:val="20"/>
        </w:rPr>
        <w:t xml:space="preserve"> 8</w:t>
      </w:r>
    </w:p>
    <w:p w14:paraId="354F2C2A" w14:textId="77777777" w:rsidR="001A33D0" w:rsidRPr="00BC394B"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firstLine="403"/>
        <w:rPr>
          <w:color w:val="auto"/>
          <w:sz w:val="20"/>
        </w:rPr>
      </w:pPr>
      <w:r w:rsidRPr="00BC394B">
        <w:rPr>
          <w:color w:val="auto"/>
          <w:sz w:val="20"/>
        </w:rPr>
        <w:t>CH-1214 Vernier, Geneva</w:t>
      </w:r>
    </w:p>
    <w:p w14:paraId="395E090C" w14:textId="77777777" w:rsidR="001A33D0" w:rsidRPr="00A50D78"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firstLine="403"/>
        <w:rPr>
          <w:color w:val="auto"/>
          <w:sz w:val="20"/>
          <w:lang w:val="fr-CH"/>
        </w:rPr>
      </w:pPr>
      <w:proofErr w:type="gramStart"/>
      <w:r w:rsidRPr="00A50D78">
        <w:rPr>
          <w:color w:val="auto"/>
          <w:sz w:val="20"/>
          <w:lang w:val="fr-CH"/>
        </w:rPr>
        <w:t>Phone:</w:t>
      </w:r>
      <w:proofErr w:type="gramEnd"/>
      <w:r w:rsidRPr="00A50D78">
        <w:rPr>
          <w:color w:val="auto"/>
          <w:sz w:val="20"/>
          <w:lang w:val="fr-CH"/>
        </w:rPr>
        <w:t xml:space="preserve"> </w:t>
      </w:r>
      <w:r w:rsidR="001A33D0" w:rsidRPr="00A50D78">
        <w:rPr>
          <w:color w:val="auto"/>
          <w:sz w:val="20"/>
          <w:lang w:val="fr-CH"/>
        </w:rPr>
        <w:t>+41 22 749 01 11</w:t>
      </w:r>
    </w:p>
    <w:p w14:paraId="678DD744" w14:textId="77777777" w:rsidR="001A33D0" w:rsidRPr="00A50D78" w:rsidRDefault="001A33D0"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firstLine="403"/>
        <w:rPr>
          <w:color w:val="auto"/>
          <w:sz w:val="20"/>
          <w:lang w:val="fr-CH"/>
        </w:rPr>
      </w:pPr>
      <w:proofErr w:type="gramStart"/>
      <w:r w:rsidRPr="00A50D78">
        <w:rPr>
          <w:color w:val="auto"/>
          <w:sz w:val="20"/>
          <w:lang w:val="fr-CH"/>
        </w:rPr>
        <w:t>Fax</w:t>
      </w:r>
      <w:r w:rsidR="00BC394B" w:rsidRPr="00A50D78">
        <w:rPr>
          <w:color w:val="auto"/>
          <w:sz w:val="20"/>
          <w:lang w:val="fr-CH"/>
        </w:rPr>
        <w:t>:</w:t>
      </w:r>
      <w:proofErr w:type="gramEnd"/>
      <w:r w:rsidR="00BC394B" w:rsidRPr="00A50D78">
        <w:rPr>
          <w:color w:val="auto"/>
          <w:sz w:val="20"/>
          <w:lang w:val="fr-CH"/>
        </w:rPr>
        <w:t xml:space="preserve"> </w:t>
      </w:r>
      <w:r w:rsidRPr="00A50D78">
        <w:rPr>
          <w:color w:val="auto"/>
          <w:sz w:val="20"/>
          <w:lang w:val="fr-CH"/>
        </w:rPr>
        <w:t>+41 22 749 09 47</w:t>
      </w:r>
    </w:p>
    <w:p w14:paraId="4788379A" w14:textId="77777777" w:rsidR="001A33D0" w:rsidRPr="00A50D78" w:rsidRDefault="00BC394B" w:rsidP="001A33D0">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firstLine="403"/>
        <w:rPr>
          <w:color w:val="auto"/>
          <w:sz w:val="20"/>
          <w:lang w:val="fr-CH"/>
        </w:rPr>
      </w:pPr>
      <w:proofErr w:type="gramStart"/>
      <w:r w:rsidRPr="00A50D78">
        <w:rPr>
          <w:color w:val="auto"/>
          <w:sz w:val="20"/>
          <w:lang w:val="fr-CH"/>
        </w:rPr>
        <w:t>Email:</w:t>
      </w:r>
      <w:proofErr w:type="gramEnd"/>
      <w:r w:rsidRPr="00A50D78">
        <w:rPr>
          <w:color w:val="auto"/>
          <w:sz w:val="20"/>
          <w:lang w:val="fr-CH"/>
        </w:rPr>
        <w:t xml:space="preserve"> </w:t>
      </w:r>
      <w:r w:rsidR="001A33D0" w:rsidRPr="00A50D78">
        <w:rPr>
          <w:color w:val="auto"/>
          <w:sz w:val="20"/>
          <w:lang w:val="fr-CH"/>
        </w:rPr>
        <w:t>copyright@iso.org</w:t>
      </w:r>
    </w:p>
    <w:p w14:paraId="4FC9D800" w14:textId="77777777" w:rsidR="00BC394B" w:rsidRPr="00BC394B"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firstLine="403"/>
        <w:rPr>
          <w:color w:val="auto"/>
          <w:sz w:val="20"/>
        </w:rPr>
      </w:pPr>
      <w:r w:rsidRPr="00BC394B">
        <w:rPr>
          <w:color w:val="auto"/>
          <w:sz w:val="20"/>
        </w:rPr>
        <w:t>Website: www.iso.org</w:t>
      </w:r>
    </w:p>
    <w:p w14:paraId="0D7055AA" w14:textId="77777777" w:rsidR="001A33D0" w:rsidRPr="00BC394B" w:rsidRDefault="00BC394B" w:rsidP="00BC394B">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rPr>
          <w:color w:val="auto"/>
          <w:sz w:val="20"/>
        </w:rPr>
      </w:pPr>
      <w:r w:rsidRPr="00BC394B">
        <w:rPr>
          <w:color w:val="auto"/>
          <w:sz w:val="20"/>
        </w:rPr>
        <w:t>Published in Switzerland</w:t>
      </w:r>
    </w:p>
    <w:p w14:paraId="4B0F3B14" w14:textId="41BE1319"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sectPr w:rsidR="00B273C5" w:rsidSect="004421EF">
      <w:footerReference w:type="even" r:id="rId8"/>
      <w:footerReference w:type="default" r:id="rId9"/>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E2FE2" w14:textId="77777777" w:rsidR="00A37151" w:rsidRDefault="00A37151">
      <w:r>
        <w:separator/>
      </w:r>
    </w:p>
  </w:endnote>
  <w:endnote w:type="continuationSeparator" w:id="0">
    <w:p w14:paraId="7837C120" w14:textId="77777777" w:rsidR="00A37151" w:rsidRDefault="00A37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77777777"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7777777" w:rsidR="00C142B8" w:rsidRPr="00BA1CC8" w:rsidRDefault="00C142B8" w:rsidP="00526284">
    <w:pPr>
      <w:pStyle w:val="Footer"/>
      <w:spacing w:line="240" w:lineRule="atLeast"/>
      <w:rPr>
        <w:sz w:val="20"/>
      </w:rPr>
    </w:pPr>
    <w:r w:rsidRPr="00BA1CC8">
      <w:rPr>
        <w:sz w:val="20"/>
      </w:rPr>
      <w:t>© ISO ####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66EE4" w14:textId="77777777" w:rsidR="00A37151" w:rsidRDefault="00A37151">
      <w:r>
        <w:separator/>
      </w:r>
    </w:p>
  </w:footnote>
  <w:footnote w:type="continuationSeparator" w:id="0">
    <w:p w14:paraId="1F9992BA" w14:textId="77777777" w:rsidR="00A37151" w:rsidRDefault="00A371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32B4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5B0E3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1EC11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126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9AE55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E091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3649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604B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5CB2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D2F7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92449"/>
    <w:rsid w:val="000972D9"/>
    <w:rsid w:val="000A790C"/>
    <w:rsid w:val="000B7753"/>
    <w:rsid w:val="000C033F"/>
    <w:rsid w:val="000D3E1B"/>
    <w:rsid w:val="001014A1"/>
    <w:rsid w:val="00105DCD"/>
    <w:rsid w:val="001266D7"/>
    <w:rsid w:val="001447F9"/>
    <w:rsid w:val="0014761D"/>
    <w:rsid w:val="00176CC7"/>
    <w:rsid w:val="001A0B0F"/>
    <w:rsid w:val="001A33D0"/>
    <w:rsid w:val="001B51CD"/>
    <w:rsid w:val="001B7ABD"/>
    <w:rsid w:val="001C3D19"/>
    <w:rsid w:val="001C604A"/>
    <w:rsid w:val="001D1264"/>
    <w:rsid w:val="00236720"/>
    <w:rsid w:val="00263412"/>
    <w:rsid w:val="00264095"/>
    <w:rsid w:val="002710AB"/>
    <w:rsid w:val="00274683"/>
    <w:rsid w:val="00275C85"/>
    <w:rsid w:val="00294FB0"/>
    <w:rsid w:val="002C453D"/>
    <w:rsid w:val="002E0796"/>
    <w:rsid w:val="002E34AA"/>
    <w:rsid w:val="002F3DFD"/>
    <w:rsid w:val="003126D2"/>
    <w:rsid w:val="00314414"/>
    <w:rsid w:val="0031588D"/>
    <w:rsid w:val="00333718"/>
    <w:rsid w:val="00336DC1"/>
    <w:rsid w:val="003370C3"/>
    <w:rsid w:val="00353ABB"/>
    <w:rsid w:val="00362250"/>
    <w:rsid w:val="00365AE5"/>
    <w:rsid w:val="00390364"/>
    <w:rsid w:val="00395E39"/>
    <w:rsid w:val="003B038F"/>
    <w:rsid w:val="003C1A8E"/>
    <w:rsid w:val="003E5D69"/>
    <w:rsid w:val="00400F60"/>
    <w:rsid w:val="00404DBD"/>
    <w:rsid w:val="004125BB"/>
    <w:rsid w:val="00412A76"/>
    <w:rsid w:val="004158BC"/>
    <w:rsid w:val="004421EF"/>
    <w:rsid w:val="00481387"/>
    <w:rsid w:val="00481664"/>
    <w:rsid w:val="00490CBC"/>
    <w:rsid w:val="004C241D"/>
    <w:rsid w:val="004C25F2"/>
    <w:rsid w:val="004E6E8E"/>
    <w:rsid w:val="0051791D"/>
    <w:rsid w:val="00526284"/>
    <w:rsid w:val="0053227D"/>
    <w:rsid w:val="00546467"/>
    <w:rsid w:val="0054733A"/>
    <w:rsid w:val="0055227B"/>
    <w:rsid w:val="0055340C"/>
    <w:rsid w:val="005815C5"/>
    <w:rsid w:val="005A572E"/>
    <w:rsid w:val="005B3EC6"/>
    <w:rsid w:val="005C788E"/>
    <w:rsid w:val="005D6017"/>
    <w:rsid w:val="00602BCB"/>
    <w:rsid w:val="00604541"/>
    <w:rsid w:val="00610D56"/>
    <w:rsid w:val="00617EE7"/>
    <w:rsid w:val="00634C1D"/>
    <w:rsid w:val="006414E5"/>
    <w:rsid w:val="00662F50"/>
    <w:rsid w:val="00663FE7"/>
    <w:rsid w:val="00667BA8"/>
    <w:rsid w:val="00673172"/>
    <w:rsid w:val="00674BAF"/>
    <w:rsid w:val="0068101F"/>
    <w:rsid w:val="006940B6"/>
    <w:rsid w:val="0069615D"/>
    <w:rsid w:val="00696F41"/>
    <w:rsid w:val="006D3D76"/>
    <w:rsid w:val="006E528B"/>
    <w:rsid w:val="006F5C3A"/>
    <w:rsid w:val="00713DBA"/>
    <w:rsid w:val="00753495"/>
    <w:rsid w:val="00762AED"/>
    <w:rsid w:val="007812F0"/>
    <w:rsid w:val="007A7EE7"/>
    <w:rsid w:val="007C7E4A"/>
    <w:rsid w:val="007D590E"/>
    <w:rsid w:val="007D7C2E"/>
    <w:rsid w:val="007E2B67"/>
    <w:rsid w:val="007F7F35"/>
    <w:rsid w:val="00804DA5"/>
    <w:rsid w:val="00805718"/>
    <w:rsid w:val="00822F4B"/>
    <w:rsid w:val="00826717"/>
    <w:rsid w:val="00832BF9"/>
    <w:rsid w:val="00854234"/>
    <w:rsid w:val="00854604"/>
    <w:rsid w:val="00865AD1"/>
    <w:rsid w:val="008713ED"/>
    <w:rsid w:val="008801C4"/>
    <w:rsid w:val="008814B2"/>
    <w:rsid w:val="00885E28"/>
    <w:rsid w:val="00891C8D"/>
    <w:rsid w:val="00892569"/>
    <w:rsid w:val="00897961"/>
    <w:rsid w:val="008A016E"/>
    <w:rsid w:val="008A4CC7"/>
    <w:rsid w:val="008E6931"/>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E0506"/>
    <w:rsid w:val="009F1A10"/>
    <w:rsid w:val="009F6414"/>
    <w:rsid w:val="00A0647D"/>
    <w:rsid w:val="00A10C28"/>
    <w:rsid w:val="00A20AB1"/>
    <w:rsid w:val="00A27210"/>
    <w:rsid w:val="00A37151"/>
    <w:rsid w:val="00A45AE0"/>
    <w:rsid w:val="00A50D78"/>
    <w:rsid w:val="00A510D3"/>
    <w:rsid w:val="00A752AD"/>
    <w:rsid w:val="00A91110"/>
    <w:rsid w:val="00A92D27"/>
    <w:rsid w:val="00AA2865"/>
    <w:rsid w:val="00AA3873"/>
    <w:rsid w:val="00AD2521"/>
    <w:rsid w:val="00AD2FA3"/>
    <w:rsid w:val="00AE5CF2"/>
    <w:rsid w:val="00AF3400"/>
    <w:rsid w:val="00B02018"/>
    <w:rsid w:val="00B1651F"/>
    <w:rsid w:val="00B221BD"/>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11063"/>
    <w:rsid w:val="00C142B8"/>
    <w:rsid w:val="00C145AE"/>
    <w:rsid w:val="00C25261"/>
    <w:rsid w:val="00C27D3A"/>
    <w:rsid w:val="00C33932"/>
    <w:rsid w:val="00C5615E"/>
    <w:rsid w:val="00C70461"/>
    <w:rsid w:val="00C81394"/>
    <w:rsid w:val="00C83357"/>
    <w:rsid w:val="00C94BE8"/>
    <w:rsid w:val="00C9579B"/>
    <w:rsid w:val="00CB7647"/>
    <w:rsid w:val="00CC47FD"/>
    <w:rsid w:val="00CC7AA1"/>
    <w:rsid w:val="00CF12AE"/>
    <w:rsid w:val="00D10B7C"/>
    <w:rsid w:val="00D211A5"/>
    <w:rsid w:val="00D33289"/>
    <w:rsid w:val="00D34197"/>
    <w:rsid w:val="00D4024C"/>
    <w:rsid w:val="00D45A37"/>
    <w:rsid w:val="00D56B26"/>
    <w:rsid w:val="00D60CD4"/>
    <w:rsid w:val="00DA5779"/>
    <w:rsid w:val="00DD1BA4"/>
    <w:rsid w:val="00DE4393"/>
    <w:rsid w:val="00DF5E8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77C5"/>
    <w:rsid w:val="00F66F4C"/>
    <w:rsid w:val="00F77E4F"/>
    <w:rsid w:val="00F77EB3"/>
    <w:rsid w:val="00F81ACE"/>
    <w:rsid w:val="00F81C4F"/>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B51CD"/>
    <w:pPr>
      <w:keepNext/>
      <w:numPr>
        <w:numId w:val="6"/>
      </w:numPr>
      <w:tabs>
        <w:tab w:val="left" w:pos="400"/>
        <w:tab w:val="left" w:pos="560"/>
      </w:tabs>
      <w:suppressAutoHyphens/>
      <w:spacing w:before="270" w:line="270" w:lineRule="atLeast"/>
      <w:outlineLvl w:val="0"/>
    </w:pPr>
    <w:rPr>
      <w:rFonts w:eastAsia="MS Mincho"/>
      <w:b/>
      <w:sz w:val="26"/>
      <w:lang w:eastAsia="ja-JP"/>
    </w:rPr>
  </w:style>
  <w:style w:type="paragraph" w:styleId="Heading2">
    <w:name w:val="heading 2"/>
    <w:basedOn w:val="Heading1"/>
    <w:next w:val="Normal"/>
    <w:link w:val="Heading2Char"/>
    <w:uiPriority w:val="2"/>
    <w:qFormat/>
    <w:rsid w:val="001B51CD"/>
    <w:pPr>
      <w:numPr>
        <w:ilvl w:val="1"/>
      </w:numPr>
      <w:tabs>
        <w:tab w:val="clear" w:pos="400"/>
        <w:tab w:val="clear" w:pos="560"/>
        <w:tab w:val="left" w:pos="700"/>
      </w:tabs>
      <w:spacing w:before="6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B51CD"/>
    <w:rPr>
      <w:rFonts w:ascii="Cambria" w:eastAsia="MS Mincho" w:hAnsi="Cambria"/>
      <w:b/>
      <w:sz w:val="26"/>
      <w:lang w:val="en-GB" w:eastAsia="ja-JP"/>
    </w:rPr>
  </w:style>
  <w:style w:type="character" w:customStyle="1" w:styleId="Heading2Char">
    <w:name w:val="Heading 2 Char"/>
    <w:link w:val="Heading2"/>
    <w:uiPriority w:val="2"/>
    <w:rsid w:val="001B51CD"/>
    <w:rPr>
      <w:rFonts w:ascii="Cambria" w:eastAsia="MS Mincho" w:hAnsi="Cambria"/>
      <w:b/>
      <w:sz w:val="24"/>
      <w:lang w:val="en-GB"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pPr>
    <w:rPr>
      <w:b/>
    </w:rPr>
  </w:style>
  <w:style w:type="paragraph" w:customStyle="1" w:styleId="TermNum">
    <w:name w:val="TermNum"/>
    <w:basedOn w:val="Normal"/>
    <w:next w:val="Terms"/>
    <w:uiPriority w:val="7"/>
    <w:rsid w:val="00F77E4F"/>
    <w:pPr>
      <w:keepNext/>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9D586B"/>
    <w:pPr>
      <w:pBdr>
        <w:top w:val="single" w:sz="4" w:space="1" w:color="auto"/>
        <w:left w:val="single" w:sz="4" w:space="4" w:color="auto"/>
        <w:bottom w:val="single" w:sz="4" w:space="1" w:color="auto"/>
        <w:right w:val="single" w:sz="4" w:space="4" w:color="auto"/>
      </w:pBdr>
      <w:ind w:left="85" w:right="85"/>
      <w:jc w:val="center"/>
    </w:pPr>
    <w:rPr>
      <w:sz w:val="32"/>
      <w:szCs w:val="80"/>
    </w:rPr>
  </w:style>
  <w:style w:type="paragraph" w:customStyle="1" w:styleId="SourceCode">
    <w:name w:val="SourceCode"/>
    <w:basedOn w:val="Normal"/>
    <w:qFormat/>
    <w:rsid w:val="001014A1"/>
    <w:pPr>
      <w:jc w:val="left"/>
    </w:pPr>
    <w:rPr>
      <w:rFonts w:ascii="Courier" w:hAnsi="Courie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2</Pages>
  <Words>199</Words>
  <Characters>1129</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8</cp:revision>
  <dcterms:created xsi:type="dcterms:W3CDTF">2020-04-17T19:36:00Z</dcterms:created>
  <dcterms:modified xsi:type="dcterms:W3CDTF">2020-04-21T17:37:00Z</dcterms:modified>
</cp:coreProperties>
</file>